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37276" w14:textId="77777777" w:rsidR="00B55755" w:rsidRDefault="00683BE0" w:rsidP="00AB3F3A">
      <w:pPr>
        <w:spacing w:after="0" w:line="259" w:lineRule="auto"/>
        <w:ind w:left="555" w:firstLine="0"/>
        <w:jc w:val="center"/>
      </w:pPr>
      <w:r>
        <w:rPr>
          <w:noProof/>
        </w:rPr>
        <w:drawing>
          <wp:inline distT="0" distB="0" distL="0" distR="0" wp14:anchorId="1E62C8DF" wp14:editId="4EC0E129">
            <wp:extent cx="5238750" cy="1047750"/>
            <wp:effectExtent l="0" t="0" r="0" b="0"/>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6"/>
                    <a:stretch>
                      <a:fillRect/>
                    </a:stretch>
                  </pic:blipFill>
                  <pic:spPr>
                    <a:xfrm>
                      <a:off x="0" y="0"/>
                      <a:ext cx="5238750" cy="1047750"/>
                    </a:xfrm>
                    <a:prstGeom prst="rect">
                      <a:avLst/>
                    </a:prstGeom>
                  </pic:spPr>
                </pic:pic>
              </a:graphicData>
            </a:graphic>
          </wp:inline>
        </w:drawing>
      </w:r>
    </w:p>
    <w:p w14:paraId="5C5AE60B" w14:textId="02CF65DF" w:rsidR="00B55755" w:rsidRDefault="00B55755" w:rsidP="00AB3F3A">
      <w:pPr>
        <w:spacing w:after="127" w:line="259" w:lineRule="auto"/>
        <w:ind w:left="555" w:right="562" w:firstLine="0"/>
        <w:jc w:val="center"/>
      </w:pPr>
    </w:p>
    <w:p w14:paraId="26381149" w14:textId="6983D81A" w:rsidR="00B55755" w:rsidRDefault="00B55755" w:rsidP="00AB3F3A">
      <w:pPr>
        <w:spacing w:after="379" w:line="259" w:lineRule="auto"/>
        <w:ind w:left="0" w:right="5" w:firstLine="0"/>
        <w:jc w:val="center"/>
      </w:pPr>
    </w:p>
    <w:p w14:paraId="4FFBD677" w14:textId="05CDB901" w:rsidR="00B55755" w:rsidRDefault="00683BE0" w:rsidP="00AB3F3A">
      <w:pPr>
        <w:spacing w:after="192" w:line="259" w:lineRule="auto"/>
        <w:ind w:left="883" w:firstLine="0"/>
        <w:jc w:val="center"/>
      </w:pPr>
      <w:r>
        <w:rPr>
          <w:b/>
          <w:sz w:val="44"/>
        </w:rPr>
        <w:t>CSE487: Cybersecurity, Law and Ethics</w:t>
      </w:r>
    </w:p>
    <w:p w14:paraId="0B5F6EDF" w14:textId="7E7DD869" w:rsidR="00B55755" w:rsidRDefault="00683BE0" w:rsidP="00AB3F3A">
      <w:pPr>
        <w:spacing w:after="0" w:line="350" w:lineRule="auto"/>
        <w:ind w:left="2657" w:right="2597"/>
        <w:jc w:val="center"/>
        <w:rPr>
          <w:b/>
          <w:sz w:val="44"/>
        </w:rPr>
      </w:pPr>
      <w:r>
        <w:rPr>
          <w:b/>
          <w:sz w:val="44"/>
        </w:rPr>
        <w:t>[</w:t>
      </w:r>
      <w:r w:rsidR="00AB3F3A">
        <w:rPr>
          <w:b/>
          <w:sz w:val="44"/>
        </w:rPr>
        <w:t>Summer</w:t>
      </w:r>
      <w:r>
        <w:rPr>
          <w:b/>
          <w:sz w:val="44"/>
        </w:rPr>
        <w:t xml:space="preserve"> 2022] Section: </w:t>
      </w:r>
      <w:r w:rsidR="00E71F94">
        <w:rPr>
          <w:b/>
          <w:sz w:val="44"/>
        </w:rPr>
        <w:t>0</w:t>
      </w:r>
      <w:r w:rsidR="005C3AA2">
        <w:rPr>
          <w:b/>
          <w:sz w:val="44"/>
        </w:rPr>
        <w:t>3</w:t>
      </w:r>
    </w:p>
    <w:p w14:paraId="3CE433BF" w14:textId="77777777" w:rsidR="00D57EA6" w:rsidRDefault="00D57EA6" w:rsidP="00AB3F3A">
      <w:pPr>
        <w:spacing w:after="0" w:line="350" w:lineRule="auto"/>
        <w:ind w:left="2657" w:right="2597"/>
        <w:jc w:val="center"/>
      </w:pPr>
    </w:p>
    <w:p w14:paraId="765A4A3E" w14:textId="19A20D1E" w:rsidR="00B16C9A" w:rsidRDefault="00B16C9A" w:rsidP="000F2CDC">
      <w:pPr>
        <w:spacing w:after="192" w:line="259" w:lineRule="auto"/>
        <w:ind w:left="49" w:firstLine="0"/>
        <w:jc w:val="center"/>
        <w:rPr>
          <w:rStyle w:val="Strong"/>
          <w:sz w:val="36"/>
          <w:szCs w:val="36"/>
        </w:rPr>
      </w:pPr>
      <w:r w:rsidRPr="00B16C9A">
        <w:rPr>
          <w:rStyle w:val="Strong"/>
          <w:sz w:val="36"/>
          <w:szCs w:val="36"/>
        </w:rPr>
        <w:t>Ethical Decision Making in the field of IT/CSE and criticism and justification of actions/stance as per ethical frameworks</w:t>
      </w:r>
    </w:p>
    <w:p w14:paraId="78DDEC7F" w14:textId="77777777" w:rsidR="00D57EA6" w:rsidRDefault="00D57EA6" w:rsidP="000F2CDC">
      <w:pPr>
        <w:spacing w:after="192" w:line="259" w:lineRule="auto"/>
        <w:ind w:left="49" w:firstLine="0"/>
        <w:jc w:val="center"/>
        <w:rPr>
          <w:rStyle w:val="Strong"/>
          <w:sz w:val="36"/>
          <w:szCs w:val="36"/>
        </w:rPr>
      </w:pPr>
    </w:p>
    <w:p w14:paraId="484F6762" w14:textId="57AF2CE6" w:rsidR="00B55755" w:rsidRDefault="00683BE0" w:rsidP="000F2CDC">
      <w:pPr>
        <w:spacing w:after="192" w:line="259" w:lineRule="auto"/>
        <w:ind w:left="49" w:firstLine="0"/>
        <w:jc w:val="center"/>
      </w:pPr>
      <w:r>
        <w:rPr>
          <w:b/>
          <w:sz w:val="44"/>
        </w:rPr>
        <w:t>Project Report</w:t>
      </w:r>
    </w:p>
    <w:p w14:paraId="293DF1D2" w14:textId="02065137" w:rsidR="00B55755" w:rsidRDefault="00B55755" w:rsidP="00AB3F3A">
      <w:pPr>
        <w:spacing w:after="7" w:line="259" w:lineRule="auto"/>
        <w:ind w:left="49" w:firstLine="0"/>
        <w:jc w:val="center"/>
      </w:pPr>
    </w:p>
    <w:p w14:paraId="4872C940" w14:textId="4C58CAED" w:rsidR="00B55755" w:rsidRDefault="00683BE0" w:rsidP="00AB3F3A">
      <w:pPr>
        <w:spacing w:after="176" w:line="259" w:lineRule="auto"/>
        <w:ind w:left="1929" w:right="1979"/>
        <w:jc w:val="center"/>
      </w:pPr>
      <w:r>
        <w:rPr>
          <w:b/>
        </w:rPr>
        <w:t>Submitted to:</w:t>
      </w:r>
    </w:p>
    <w:p w14:paraId="769F6C6C" w14:textId="056DB574" w:rsidR="00B55755" w:rsidRPr="000F2CDC" w:rsidRDefault="00683BE0" w:rsidP="000F2CDC">
      <w:pPr>
        <w:spacing w:after="176" w:line="276" w:lineRule="auto"/>
        <w:ind w:left="1929" w:right="1979"/>
        <w:jc w:val="center"/>
        <w:rPr>
          <w:bCs/>
        </w:rPr>
      </w:pPr>
      <w:r w:rsidRPr="000F2CDC">
        <w:rPr>
          <w:bCs/>
        </w:rPr>
        <w:t>Rashedul Amin Tuhin</w:t>
      </w:r>
    </w:p>
    <w:p w14:paraId="5BEBDECE" w14:textId="77777777" w:rsidR="00AB3F3A" w:rsidRPr="000F2CDC" w:rsidRDefault="00683BE0" w:rsidP="000F2CDC">
      <w:pPr>
        <w:spacing w:after="176" w:line="276" w:lineRule="auto"/>
        <w:ind w:left="1929" w:right="1983"/>
        <w:jc w:val="center"/>
        <w:rPr>
          <w:bCs/>
        </w:rPr>
      </w:pPr>
      <w:r w:rsidRPr="000F2CDC">
        <w:rPr>
          <w:bCs/>
        </w:rPr>
        <w:t>Senior Lecturer</w:t>
      </w:r>
    </w:p>
    <w:p w14:paraId="010F8B1F" w14:textId="3765EAC2" w:rsidR="00DF3FB9" w:rsidRPr="000F2CDC" w:rsidRDefault="00683BE0" w:rsidP="000F2CDC">
      <w:pPr>
        <w:spacing w:after="176" w:line="276" w:lineRule="auto"/>
        <w:ind w:left="1929" w:right="1983"/>
        <w:jc w:val="center"/>
        <w:rPr>
          <w:bCs/>
        </w:rPr>
      </w:pPr>
      <w:r w:rsidRPr="000F2CDC">
        <w:rPr>
          <w:bCs/>
        </w:rPr>
        <w:t>Department of Computer Science &amp; Engineering</w:t>
      </w:r>
    </w:p>
    <w:p w14:paraId="2FE4E41D" w14:textId="3C6EE82C" w:rsidR="00B55755" w:rsidRPr="000F2CDC" w:rsidRDefault="00683BE0" w:rsidP="000F2CDC">
      <w:pPr>
        <w:spacing w:after="0" w:line="276" w:lineRule="auto"/>
        <w:ind w:left="1929" w:right="1862"/>
        <w:jc w:val="center"/>
        <w:rPr>
          <w:bCs/>
        </w:rPr>
      </w:pPr>
      <w:r w:rsidRPr="000F2CDC">
        <w:rPr>
          <w:bCs/>
        </w:rPr>
        <w:t>East West University</w:t>
      </w:r>
    </w:p>
    <w:p w14:paraId="7B0FF7C3" w14:textId="77777777" w:rsidR="00B55755" w:rsidRDefault="00683BE0">
      <w:pPr>
        <w:spacing w:after="178" w:line="259" w:lineRule="auto"/>
        <w:ind w:left="0" w:firstLine="0"/>
        <w:jc w:val="center"/>
      </w:pPr>
      <w:r>
        <w:rPr>
          <w:b/>
        </w:rPr>
        <w:t xml:space="preserve"> </w:t>
      </w:r>
    </w:p>
    <w:p w14:paraId="2EA0DBC4" w14:textId="77777777" w:rsidR="00B55755" w:rsidRDefault="00683BE0">
      <w:pPr>
        <w:spacing w:after="0" w:line="259" w:lineRule="auto"/>
        <w:ind w:left="1929" w:right="1977"/>
        <w:jc w:val="center"/>
      </w:pPr>
      <w:r>
        <w:rPr>
          <w:b/>
        </w:rPr>
        <w:t xml:space="preserve">Submitted by: </w:t>
      </w:r>
    </w:p>
    <w:tbl>
      <w:tblPr>
        <w:tblStyle w:val="TableGrid"/>
        <w:tblW w:w="7473" w:type="dxa"/>
        <w:tblInd w:w="988" w:type="dxa"/>
        <w:tblCellMar>
          <w:top w:w="14" w:type="dxa"/>
          <w:left w:w="106" w:type="dxa"/>
          <w:right w:w="115" w:type="dxa"/>
        </w:tblCellMar>
        <w:tblLook w:val="04A0" w:firstRow="1" w:lastRow="0" w:firstColumn="1" w:lastColumn="0" w:noHBand="0" w:noVBand="1"/>
      </w:tblPr>
      <w:tblGrid>
        <w:gridCol w:w="3666"/>
        <w:gridCol w:w="3807"/>
      </w:tblGrid>
      <w:tr w:rsidR="00B55755" w14:paraId="68BC8028"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6C1BC5A4" w14:textId="77777777" w:rsidR="00B55755" w:rsidRDefault="00683BE0">
            <w:pPr>
              <w:spacing w:after="0" w:line="259" w:lineRule="auto"/>
              <w:ind w:left="2" w:firstLine="0"/>
            </w:pPr>
            <w:r>
              <w:rPr>
                <w:b/>
              </w:rPr>
              <w:t xml:space="preserve">Student ID </w:t>
            </w:r>
          </w:p>
        </w:tc>
        <w:tc>
          <w:tcPr>
            <w:tcW w:w="3807" w:type="dxa"/>
            <w:tcBorders>
              <w:top w:val="single" w:sz="4" w:space="0" w:color="000000"/>
              <w:left w:val="single" w:sz="4" w:space="0" w:color="000000"/>
              <w:bottom w:val="single" w:sz="4" w:space="0" w:color="000000"/>
              <w:right w:val="single" w:sz="4" w:space="0" w:color="000000"/>
            </w:tcBorders>
          </w:tcPr>
          <w:p w14:paraId="007A23D0" w14:textId="77777777" w:rsidR="00B55755" w:rsidRDefault="00683BE0">
            <w:pPr>
              <w:spacing w:after="0" w:line="259" w:lineRule="auto"/>
              <w:ind w:left="0" w:firstLine="0"/>
            </w:pPr>
            <w:r>
              <w:rPr>
                <w:b/>
              </w:rPr>
              <w:t xml:space="preserve">Student Name </w:t>
            </w:r>
          </w:p>
        </w:tc>
      </w:tr>
      <w:tr w:rsidR="00B55755" w14:paraId="17FE4ACE"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228D7512" w14:textId="284827D2" w:rsidR="00B55755" w:rsidRPr="000F2CDC" w:rsidRDefault="00683BE0">
            <w:pPr>
              <w:spacing w:after="0" w:line="259" w:lineRule="auto"/>
              <w:ind w:left="2" w:firstLine="0"/>
              <w:rPr>
                <w:bCs/>
              </w:rPr>
            </w:pPr>
            <w:r w:rsidRPr="000F2CDC">
              <w:rPr>
                <w:bCs/>
              </w:rPr>
              <w:t>2019-1-60-</w:t>
            </w:r>
            <w:r w:rsidR="00CE4609" w:rsidRPr="000F2CDC">
              <w:rPr>
                <w:bCs/>
              </w:rPr>
              <w:t>068</w:t>
            </w:r>
          </w:p>
        </w:tc>
        <w:tc>
          <w:tcPr>
            <w:tcW w:w="3807" w:type="dxa"/>
            <w:tcBorders>
              <w:top w:val="single" w:sz="4" w:space="0" w:color="000000"/>
              <w:left w:val="single" w:sz="4" w:space="0" w:color="000000"/>
              <w:bottom w:val="single" w:sz="4" w:space="0" w:color="000000"/>
              <w:right w:val="single" w:sz="4" w:space="0" w:color="000000"/>
            </w:tcBorders>
          </w:tcPr>
          <w:p w14:paraId="27D1001E" w14:textId="4B4D1C5E" w:rsidR="00B55755" w:rsidRPr="000F2CDC" w:rsidRDefault="00CE4609">
            <w:pPr>
              <w:spacing w:after="0" w:line="259" w:lineRule="auto"/>
              <w:ind w:left="0" w:firstLine="0"/>
              <w:rPr>
                <w:bCs/>
              </w:rPr>
            </w:pPr>
            <w:r w:rsidRPr="000F2CDC">
              <w:rPr>
                <w:bCs/>
              </w:rPr>
              <w:t>Md. Shahadat Anik Sheikh</w:t>
            </w:r>
          </w:p>
        </w:tc>
      </w:tr>
      <w:tr w:rsidR="00B55755" w14:paraId="1DCD5994"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11887464" w14:textId="38495BBB" w:rsidR="00B55755" w:rsidRPr="000F2CDC" w:rsidRDefault="00683BE0">
            <w:pPr>
              <w:spacing w:after="0" w:line="259" w:lineRule="auto"/>
              <w:ind w:left="2" w:firstLine="0"/>
              <w:rPr>
                <w:bCs/>
              </w:rPr>
            </w:pPr>
            <w:r w:rsidRPr="000F2CDC">
              <w:rPr>
                <w:bCs/>
              </w:rPr>
              <w:t>201</w:t>
            </w:r>
            <w:r w:rsidR="00C243AC" w:rsidRPr="000F2CDC">
              <w:rPr>
                <w:bCs/>
              </w:rPr>
              <w:t>9</w:t>
            </w:r>
            <w:r w:rsidRPr="000F2CDC">
              <w:rPr>
                <w:bCs/>
              </w:rPr>
              <w:t>-</w:t>
            </w:r>
            <w:r w:rsidR="00CE4609" w:rsidRPr="000F2CDC">
              <w:rPr>
                <w:bCs/>
              </w:rPr>
              <w:t>1</w:t>
            </w:r>
            <w:r w:rsidRPr="000F2CDC">
              <w:rPr>
                <w:bCs/>
              </w:rPr>
              <w:t>-60-0</w:t>
            </w:r>
            <w:r w:rsidR="00CE4609" w:rsidRPr="000F2CDC">
              <w:rPr>
                <w:bCs/>
              </w:rPr>
              <w:t>36</w:t>
            </w:r>
          </w:p>
        </w:tc>
        <w:tc>
          <w:tcPr>
            <w:tcW w:w="3807" w:type="dxa"/>
            <w:tcBorders>
              <w:top w:val="single" w:sz="4" w:space="0" w:color="000000"/>
              <w:left w:val="single" w:sz="4" w:space="0" w:color="000000"/>
              <w:bottom w:val="single" w:sz="4" w:space="0" w:color="000000"/>
              <w:right w:val="single" w:sz="4" w:space="0" w:color="000000"/>
            </w:tcBorders>
          </w:tcPr>
          <w:p w14:paraId="3AE5D29B" w14:textId="27978F0A" w:rsidR="00B55755" w:rsidRPr="000F2CDC" w:rsidRDefault="00CE4609">
            <w:pPr>
              <w:spacing w:after="0" w:line="259" w:lineRule="auto"/>
              <w:ind w:left="0" w:firstLine="0"/>
              <w:rPr>
                <w:bCs/>
                <w:szCs w:val="24"/>
              </w:rPr>
            </w:pPr>
            <w:r w:rsidRPr="000F2CDC">
              <w:rPr>
                <w:bCs/>
                <w:szCs w:val="24"/>
              </w:rPr>
              <w:t>Hasib Ar Rafiul Fahim</w:t>
            </w:r>
          </w:p>
        </w:tc>
      </w:tr>
      <w:tr w:rsidR="00B55755" w14:paraId="74E0A5F8"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69F2515D" w14:textId="4A468EC9" w:rsidR="00B55755" w:rsidRPr="000F2CDC" w:rsidRDefault="00683BE0">
            <w:pPr>
              <w:spacing w:after="0" w:line="259" w:lineRule="auto"/>
              <w:ind w:left="2" w:firstLine="0"/>
              <w:rPr>
                <w:bCs/>
              </w:rPr>
            </w:pPr>
            <w:r w:rsidRPr="000F2CDC">
              <w:rPr>
                <w:bCs/>
              </w:rPr>
              <w:t>201</w:t>
            </w:r>
            <w:r w:rsidR="00CE4609" w:rsidRPr="000F2CDC">
              <w:rPr>
                <w:bCs/>
              </w:rPr>
              <w:t>8</w:t>
            </w:r>
            <w:r w:rsidRPr="000F2CDC">
              <w:rPr>
                <w:bCs/>
              </w:rPr>
              <w:t>-</w:t>
            </w:r>
            <w:r w:rsidR="00CE4609" w:rsidRPr="000F2CDC">
              <w:rPr>
                <w:bCs/>
              </w:rPr>
              <w:t>3</w:t>
            </w:r>
            <w:r w:rsidRPr="000F2CDC">
              <w:rPr>
                <w:bCs/>
              </w:rPr>
              <w:t>-60-0</w:t>
            </w:r>
            <w:r w:rsidR="00CE4609" w:rsidRPr="000F2CDC">
              <w:rPr>
                <w:bCs/>
              </w:rPr>
              <w:t>88</w:t>
            </w:r>
          </w:p>
        </w:tc>
        <w:tc>
          <w:tcPr>
            <w:tcW w:w="3807" w:type="dxa"/>
            <w:tcBorders>
              <w:top w:val="single" w:sz="4" w:space="0" w:color="000000"/>
              <w:left w:val="single" w:sz="4" w:space="0" w:color="000000"/>
              <w:bottom w:val="single" w:sz="4" w:space="0" w:color="000000"/>
              <w:right w:val="single" w:sz="4" w:space="0" w:color="000000"/>
            </w:tcBorders>
          </w:tcPr>
          <w:p w14:paraId="10284B62" w14:textId="5DC810C0" w:rsidR="00C243AC" w:rsidRPr="000F2CDC" w:rsidRDefault="00CE4609" w:rsidP="00C243AC">
            <w:pPr>
              <w:tabs>
                <w:tab w:val="right" w:pos="4729"/>
              </w:tabs>
              <w:spacing w:after="0" w:line="259" w:lineRule="auto"/>
              <w:ind w:left="0" w:firstLine="0"/>
              <w:rPr>
                <w:bCs/>
                <w:szCs w:val="24"/>
                <w:shd w:val="clear" w:color="auto" w:fill="FFFFFF"/>
              </w:rPr>
            </w:pPr>
            <w:r w:rsidRPr="000F2CDC">
              <w:rPr>
                <w:bCs/>
                <w:szCs w:val="24"/>
                <w:shd w:val="clear" w:color="auto" w:fill="FFFFFF"/>
              </w:rPr>
              <w:t>Rashik Bu</w:t>
            </w:r>
            <w:r w:rsidR="00B518E1" w:rsidRPr="000F2CDC">
              <w:rPr>
                <w:bCs/>
                <w:szCs w:val="24"/>
                <w:shd w:val="clear" w:color="auto" w:fill="FFFFFF"/>
              </w:rPr>
              <w:t>k</w:t>
            </w:r>
            <w:r w:rsidRPr="000F2CDC">
              <w:rPr>
                <w:bCs/>
                <w:szCs w:val="24"/>
                <w:shd w:val="clear" w:color="auto" w:fill="FFFFFF"/>
              </w:rPr>
              <w:t>s</w:t>
            </w:r>
            <w:r w:rsidR="00B518E1" w:rsidRPr="000F2CDC">
              <w:rPr>
                <w:bCs/>
                <w:szCs w:val="24"/>
                <w:shd w:val="clear" w:color="auto" w:fill="FFFFFF"/>
              </w:rPr>
              <w:t>h Rafsan</w:t>
            </w:r>
            <w:r w:rsidR="00C243AC" w:rsidRPr="000F2CDC">
              <w:rPr>
                <w:bCs/>
                <w:szCs w:val="24"/>
                <w:shd w:val="clear" w:color="auto" w:fill="FFFFFF"/>
              </w:rPr>
              <w:tab/>
            </w:r>
          </w:p>
        </w:tc>
      </w:tr>
    </w:tbl>
    <w:p w14:paraId="67B1254C" w14:textId="77777777" w:rsidR="00B518E1" w:rsidRDefault="00B518E1">
      <w:pPr>
        <w:spacing w:after="191" w:line="259" w:lineRule="auto"/>
        <w:ind w:left="0" w:firstLine="0"/>
        <w:rPr>
          <w:rFonts w:ascii="Calibri" w:eastAsia="Calibri" w:hAnsi="Calibri" w:cs="Calibri"/>
          <w:sz w:val="22"/>
        </w:rPr>
      </w:pPr>
    </w:p>
    <w:p w14:paraId="04EB005F" w14:textId="77777777" w:rsidR="00D57EA6" w:rsidRDefault="00683BE0" w:rsidP="00D57EA6">
      <w:pPr>
        <w:spacing w:after="191" w:line="259" w:lineRule="auto"/>
        <w:ind w:left="0" w:firstLine="0"/>
        <w:rPr>
          <w:rFonts w:ascii="Calibri" w:eastAsia="Calibri" w:hAnsi="Calibri" w:cs="Calibri"/>
          <w:sz w:val="22"/>
        </w:rPr>
      </w:pPr>
      <w:r>
        <w:rPr>
          <w:rFonts w:ascii="Calibri" w:eastAsia="Calibri" w:hAnsi="Calibri" w:cs="Calibri"/>
          <w:sz w:val="22"/>
        </w:rPr>
        <w:t xml:space="preserve"> </w:t>
      </w:r>
    </w:p>
    <w:p w14:paraId="64BCF4E8" w14:textId="180F25A0" w:rsidR="00437DAE" w:rsidRPr="00437DAE" w:rsidRDefault="00437DAE" w:rsidP="00B93441">
      <w:pPr>
        <w:pStyle w:val="NoSpacing"/>
        <w:spacing w:line="276" w:lineRule="auto"/>
        <w:rPr>
          <w:b/>
          <w:bCs/>
          <w:sz w:val="28"/>
          <w:szCs w:val="28"/>
        </w:rPr>
      </w:pPr>
      <w:r w:rsidRPr="00437DAE">
        <w:rPr>
          <w:b/>
          <w:bCs/>
          <w:sz w:val="28"/>
          <w:szCs w:val="28"/>
        </w:rPr>
        <w:lastRenderedPageBreak/>
        <w:t xml:space="preserve">Our </w:t>
      </w:r>
      <w:r w:rsidR="00987BEF">
        <w:rPr>
          <w:b/>
          <w:bCs/>
          <w:sz w:val="28"/>
          <w:szCs w:val="28"/>
        </w:rPr>
        <w:t>S</w:t>
      </w:r>
      <w:r w:rsidRPr="00437DAE">
        <w:rPr>
          <w:b/>
          <w:bCs/>
          <w:sz w:val="28"/>
          <w:szCs w:val="28"/>
        </w:rPr>
        <w:t>cenario</w:t>
      </w:r>
    </w:p>
    <w:p w14:paraId="4920A84F" w14:textId="4FC9B317" w:rsidR="009A4B2E" w:rsidRDefault="00424AB2" w:rsidP="00B93441">
      <w:pPr>
        <w:spacing w:after="0" w:line="276" w:lineRule="auto"/>
        <w:ind w:left="0" w:firstLine="0"/>
        <w:jc w:val="both"/>
      </w:pPr>
      <w:r w:rsidRPr="00424AB2">
        <w:t>there is a fire outbreak in a house. Now, to rescue from the scene, a CFS2H robot (AI-controlled robot used in the fire rescue team) is sent to get victims out of danger. The robot enters a stage where at any moment can be a blast; the robot sees two possible victims that need to be recused: a child and an old man. Suddenly a cat enters the scene. The robot can carry out at a time only two victims.</w:t>
      </w:r>
    </w:p>
    <w:p w14:paraId="4967304A" w14:textId="77777777" w:rsidR="00424AB2" w:rsidRDefault="00424AB2" w:rsidP="00B93441">
      <w:pPr>
        <w:spacing w:after="0" w:line="276" w:lineRule="auto"/>
        <w:ind w:left="0" w:firstLine="0"/>
        <w:jc w:val="both"/>
      </w:pPr>
    </w:p>
    <w:p w14:paraId="355CF280" w14:textId="77777777" w:rsidR="009A4B2E" w:rsidRPr="009A4B2E" w:rsidRDefault="009A4B2E" w:rsidP="00B93441">
      <w:pPr>
        <w:spacing w:after="0" w:line="276" w:lineRule="auto"/>
        <w:ind w:left="0" w:firstLine="0"/>
        <w:jc w:val="both"/>
        <w:rPr>
          <w:b/>
          <w:bCs/>
          <w:sz w:val="28"/>
          <w:szCs w:val="28"/>
        </w:rPr>
      </w:pPr>
      <w:r w:rsidRPr="009A4B2E">
        <w:rPr>
          <w:b/>
          <w:bCs/>
          <w:sz w:val="28"/>
          <w:szCs w:val="28"/>
        </w:rPr>
        <w:t>Ethical Dilemma</w:t>
      </w:r>
    </w:p>
    <w:p w14:paraId="20845D18" w14:textId="51A7DBD5" w:rsidR="009A4B2E" w:rsidRDefault="009A4B2E" w:rsidP="00B93441">
      <w:pPr>
        <w:spacing w:after="0" w:line="276" w:lineRule="auto"/>
        <w:ind w:left="0" w:firstLine="0"/>
        <w:jc w:val="both"/>
      </w:pPr>
      <w:r>
        <w:t>Now, if the robot saves the children and the old man, the cat will die. If it chooses to save the old man and the cat, the child will die; similarly, if it chooses to save the child and the cat, the old man will die. What would be the decision of the Rescue robot?</w:t>
      </w:r>
    </w:p>
    <w:p w14:paraId="10F434AB" w14:textId="77777777" w:rsidR="009A4B2E" w:rsidRDefault="009A4B2E" w:rsidP="00B93441">
      <w:pPr>
        <w:spacing w:after="0" w:line="276" w:lineRule="auto"/>
        <w:ind w:left="0" w:firstLine="0"/>
        <w:jc w:val="both"/>
      </w:pPr>
    </w:p>
    <w:p w14:paraId="74B4688B" w14:textId="19C9640C" w:rsidR="009A4B2E" w:rsidRPr="009A4B2E" w:rsidRDefault="009A4B2E" w:rsidP="00B93441">
      <w:pPr>
        <w:spacing w:after="0" w:line="276" w:lineRule="auto"/>
        <w:ind w:left="0" w:firstLine="0"/>
        <w:jc w:val="both"/>
        <w:rPr>
          <w:b/>
          <w:bCs/>
          <w:sz w:val="28"/>
          <w:szCs w:val="28"/>
        </w:rPr>
      </w:pPr>
      <w:r w:rsidRPr="009A4B2E">
        <w:rPr>
          <w:b/>
          <w:bCs/>
          <w:sz w:val="28"/>
          <w:szCs w:val="28"/>
        </w:rPr>
        <w:t xml:space="preserve">Brainstorming </w:t>
      </w:r>
      <w:r w:rsidR="00987BEF">
        <w:rPr>
          <w:b/>
          <w:bCs/>
          <w:sz w:val="28"/>
          <w:szCs w:val="28"/>
        </w:rPr>
        <w:t>P</w:t>
      </w:r>
      <w:r w:rsidRPr="009A4B2E">
        <w:rPr>
          <w:b/>
          <w:bCs/>
          <w:sz w:val="28"/>
          <w:szCs w:val="28"/>
        </w:rPr>
        <w:t>hase</w:t>
      </w:r>
    </w:p>
    <w:p w14:paraId="0EF2D537" w14:textId="247D276E" w:rsidR="009A4B2E" w:rsidRDefault="009A4B2E" w:rsidP="00B93441">
      <w:pPr>
        <w:spacing w:after="0" w:line="276" w:lineRule="auto"/>
        <w:ind w:left="0" w:firstLine="0"/>
        <w:jc w:val="both"/>
      </w:pPr>
      <w:r>
        <w:t>In this scenario, we have four stakeholders directly affected by our ethical dilemma. They are the Rescue Robot, the child, the old man and the cat. A few stakeholders have indirectly affected: the robot</w:t>
      </w:r>
      <w:r w:rsidR="009423AE">
        <w:t>’</w:t>
      </w:r>
      <w:r>
        <w:t>s programmer, the fire force, and the victim</w:t>
      </w:r>
      <w:r w:rsidR="009423AE">
        <w:t>’</w:t>
      </w:r>
      <w:r>
        <w:t xml:space="preserve">s families. </w:t>
      </w:r>
    </w:p>
    <w:p w14:paraId="6DE6FB26" w14:textId="77777777" w:rsidR="009A4B2E" w:rsidRDefault="009A4B2E" w:rsidP="00B93441">
      <w:pPr>
        <w:spacing w:after="0" w:line="276" w:lineRule="auto"/>
        <w:ind w:left="0" w:firstLine="0"/>
        <w:jc w:val="both"/>
      </w:pPr>
    </w:p>
    <w:p w14:paraId="513DCBF4" w14:textId="71405AF1" w:rsidR="009A4B2E" w:rsidRPr="009A4B2E" w:rsidRDefault="009A4B2E" w:rsidP="00B93441">
      <w:pPr>
        <w:spacing w:after="0" w:line="276" w:lineRule="auto"/>
        <w:ind w:left="0" w:firstLine="0"/>
        <w:jc w:val="both"/>
        <w:rPr>
          <w:b/>
          <w:bCs/>
          <w:sz w:val="28"/>
          <w:szCs w:val="28"/>
        </w:rPr>
      </w:pPr>
      <w:r w:rsidRPr="009A4B2E">
        <w:rPr>
          <w:b/>
          <w:bCs/>
          <w:sz w:val="28"/>
          <w:szCs w:val="28"/>
        </w:rPr>
        <w:t xml:space="preserve">Analysis </w:t>
      </w:r>
      <w:r w:rsidR="00987BEF">
        <w:rPr>
          <w:b/>
          <w:bCs/>
          <w:sz w:val="28"/>
          <w:szCs w:val="28"/>
        </w:rPr>
        <w:t>P</w:t>
      </w:r>
      <w:r w:rsidRPr="009A4B2E">
        <w:rPr>
          <w:b/>
          <w:bCs/>
          <w:sz w:val="28"/>
          <w:szCs w:val="28"/>
        </w:rPr>
        <w:t>hase</w:t>
      </w:r>
    </w:p>
    <w:p w14:paraId="2324D7B0" w14:textId="77777777" w:rsidR="00274973" w:rsidRDefault="009A4B2E" w:rsidP="00274973">
      <w:pPr>
        <w:spacing w:after="0" w:line="276" w:lineRule="auto"/>
        <w:ind w:left="0" w:firstLine="0"/>
        <w:jc w:val="both"/>
      </w:pPr>
      <w:r w:rsidRPr="00314803">
        <w:rPr>
          <w:b/>
          <w:bCs/>
        </w:rPr>
        <w:t>Responsibilities of the decision maker</w:t>
      </w:r>
      <w:r>
        <w:t xml:space="preserve">: </w:t>
      </w:r>
      <w:r w:rsidR="00314803" w:rsidRPr="00314803">
        <w:t>The autonomous rescue robot in our scenario is the decision-maker. In reality, the person who programmed this system to operate autonomously is the one who ultimately makes decisions. The programmer must make judgments regarding the system, such as whom to save first, what to do in the event of a fire, how to evacuate people safely, and many more.</w:t>
      </w:r>
      <w:r w:rsidR="00274973">
        <w:t xml:space="preserve"> </w:t>
      </w:r>
    </w:p>
    <w:p w14:paraId="7C0444EE" w14:textId="77777777" w:rsidR="00274973" w:rsidRDefault="00274973" w:rsidP="00274973">
      <w:pPr>
        <w:spacing w:after="0" w:line="276" w:lineRule="auto"/>
        <w:ind w:left="0" w:firstLine="0"/>
        <w:jc w:val="both"/>
      </w:pPr>
    </w:p>
    <w:p w14:paraId="186E7937" w14:textId="577343FE" w:rsidR="00274973" w:rsidRDefault="00274973" w:rsidP="00274973">
      <w:pPr>
        <w:spacing w:after="0" w:line="276" w:lineRule="auto"/>
        <w:ind w:left="0" w:firstLine="0"/>
        <w:jc w:val="both"/>
      </w:pPr>
      <w:r>
        <w:t>Must act consistently in the public interest.</w:t>
      </w:r>
    </w:p>
    <w:p w14:paraId="612CFAFC" w14:textId="77777777" w:rsidR="00274973" w:rsidRDefault="00274973" w:rsidP="00274973">
      <w:pPr>
        <w:spacing w:after="0" w:line="276" w:lineRule="auto"/>
        <w:ind w:left="0" w:firstLine="0"/>
        <w:jc w:val="both"/>
      </w:pPr>
    </w:p>
    <w:p w14:paraId="15A584BE" w14:textId="77777777" w:rsidR="00274973" w:rsidRDefault="00274973" w:rsidP="00274973">
      <w:pPr>
        <w:spacing w:after="0" w:line="276" w:lineRule="auto"/>
        <w:ind w:left="0" w:firstLine="0"/>
        <w:jc w:val="both"/>
      </w:pPr>
      <w:r>
        <w:t>Be trustworthy, fair, and unable to discriminate against anyone.</w:t>
      </w:r>
    </w:p>
    <w:p w14:paraId="09E235C8" w14:textId="77777777" w:rsidR="00274973" w:rsidRDefault="00274973" w:rsidP="00274973">
      <w:pPr>
        <w:spacing w:after="0" w:line="276" w:lineRule="auto"/>
        <w:ind w:left="0" w:firstLine="0"/>
        <w:jc w:val="both"/>
      </w:pPr>
    </w:p>
    <w:p w14:paraId="4AC61FE3" w14:textId="4635FB71" w:rsidR="009A4B2E" w:rsidRDefault="00274973" w:rsidP="00274973">
      <w:pPr>
        <w:spacing w:after="0" w:line="276" w:lineRule="auto"/>
        <w:ind w:left="0" w:firstLine="0"/>
        <w:jc w:val="both"/>
      </w:pPr>
      <w:r>
        <w:t>Must create and put into place a system that is both reliable and secure.</w:t>
      </w:r>
    </w:p>
    <w:p w14:paraId="576CE0EA" w14:textId="77777777" w:rsidR="009A4B2E" w:rsidRDefault="009A4B2E" w:rsidP="00B93441">
      <w:pPr>
        <w:spacing w:after="0" w:line="276" w:lineRule="auto"/>
        <w:ind w:left="0" w:firstLine="0"/>
        <w:jc w:val="both"/>
      </w:pPr>
    </w:p>
    <w:p w14:paraId="2DC235E9" w14:textId="6DBD861E" w:rsidR="009A4B2E" w:rsidRDefault="00401033" w:rsidP="00B93441">
      <w:pPr>
        <w:spacing w:after="0" w:line="276" w:lineRule="auto"/>
        <w:ind w:left="0" w:firstLine="0"/>
        <w:jc w:val="both"/>
      </w:pPr>
      <w:r>
        <w:rPr>
          <w:b/>
          <w:bCs/>
        </w:rPr>
        <w:t>T</w:t>
      </w:r>
      <w:r w:rsidR="009A4B2E" w:rsidRPr="009A4B2E">
        <w:rPr>
          <w:b/>
          <w:bCs/>
        </w:rPr>
        <w:t>he rights of stakeholders</w:t>
      </w:r>
      <w:r w:rsidR="009A4B2E">
        <w:t>: every stakeholder has the right to be alive. It</w:t>
      </w:r>
      <w:r w:rsidR="00314803">
        <w:t xml:space="preserve"> i</w:t>
      </w:r>
      <w:r w:rsidR="009A4B2E">
        <w:t xml:space="preserve">s their negative right. Sometimes we can think that the robot can ignore the cat and save the </w:t>
      </w:r>
      <w:r w:rsidR="009423AE">
        <w:t>two</w:t>
      </w:r>
      <w:r w:rsidR="009A4B2E">
        <w:t xml:space="preserve"> humans, but we can</w:t>
      </w:r>
      <w:r w:rsidR="00314803">
        <w:t>no</w:t>
      </w:r>
      <w:r w:rsidR="009A4B2E">
        <w:t>t do that</w:t>
      </w:r>
      <w:r w:rsidR="00314803">
        <w:t xml:space="preserve"> b</w:t>
      </w:r>
      <w:r w:rsidR="009A4B2E">
        <w:t xml:space="preserve">ecause it is an innocent animal </w:t>
      </w:r>
      <w:r w:rsidR="00314803">
        <w:t>with little</w:t>
      </w:r>
      <w:r w:rsidR="009A4B2E">
        <w:t xml:space="preserve"> intelligence. We can</w:t>
      </w:r>
      <w:r w:rsidR="00314803">
        <w:t>no</w:t>
      </w:r>
      <w:r w:rsidR="009A4B2E">
        <w:t>t take them as a minority. Also, we can</w:t>
      </w:r>
      <w:r w:rsidR="00314803">
        <w:t>no</w:t>
      </w:r>
      <w:r w:rsidR="009A4B2E">
        <w:t xml:space="preserve">t kill other humans by following the rules of saving whom </w:t>
      </w:r>
      <w:r w:rsidR="00314803">
        <w:t>the robot</w:t>
      </w:r>
      <w:r w:rsidR="009A4B2E">
        <w:t xml:space="preserve"> saw first. So, if anyone is killed, it</w:t>
      </w:r>
      <w:r w:rsidR="00314803">
        <w:t xml:space="preserve"> i</w:t>
      </w:r>
      <w:r w:rsidR="009A4B2E">
        <w:t>s a violation of their negative rights.</w:t>
      </w:r>
    </w:p>
    <w:p w14:paraId="3DABDE53" w14:textId="77777777" w:rsidR="009A4B2E" w:rsidRDefault="009A4B2E" w:rsidP="00B93441">
      <w:pPr>
        <w:spacing w:after="0" w:line="276" w:lineRule="auto"/>
        <w:ind w:left="0" w:firstLine="0"/>
        <w:jc w:val="both"/>
      </w:pPr>
    </w:p>
    <w:p w14:paraId="6AAD090C" w14:textId="7BE64702" w:rsidR="009A4B2E" w:rsidRDefault="00FA33EA" w:rsidP="00B93441">
      <w:pPr>
        <w:spacing w:after="0" w:line="276" w:lineRule="auto"/>
        <w:ind w:left="0" w:firstLine="0"/>
        <w:jc w:val="both"/>
      </w:pPr>
      <w:r w:rsidRPr="001E5B72">
        <w:rPr>
          <w:b/>
          <w:bCs/>
          <w:highlight w:val="yellow"/>
        </w:rPr>
        <w:t>C</w:t>
      </w:r>
      <w:r w:rsidR="009A4B2E" w:rsidRPr="001E5B72">
        <w:rPr>
          <w:b/>
          <w:bCs/>
          <w:highlight w:val="yellow"/>
        </w:rPr>
        <w:t>onsequences, risks, benefits, harms, and costs for each action</w:t>
      </w:r>
      <w:r w:rsidR="009A4B2E" w:rsidRPr="001E5B72">
        <w:rPr>
          <w:highlight w:val="yellow"/>
        </w:rPr>
        <w:t>: Th</w:t>
      </w:r>
      <w:r w:rsidR="00314803" w:rsidRPr="001E5B72">
        <w:rPr>
          <w:highlight w:val="yellow"/>
        </w:rPr>
        <w:t>ree risks</w:t>
      </w:r>
      <w:r w:rsidR="009A4B2E" w:rsidRPr="001E5B72">
        <w:rPr>
          <w:highlight w:val="yellow"/>
        </w:rPr>
        <w:t xml:space="preserve"> arise in our scenario. The first risk w</w:t>
      </w:r>
      <w:r w:rsidR="00314803" w:rsidRPr="001E5B72">
        <w:rPr>
          <w:highlight w:val="yellow"/>
        </w:rPr>
        <w:t>ill</w:t>
      </w:r>
      <w:r w:rsidR="009A4B2E" w:rsidRPr="001E5B72">
        <w:rPr>
          <w:highlight w:val="yellow"/>
        </w:rPr>
        <w:t xml:space="preserve"> be if the robot chooses to save whom it saw first, here the cat and the old man, </w:t>
      </w:r>
      <w:r w:rsidR="00314803" w:rsidRPr="001E5B72">
        <w:rPr>
          <w:highlight w:val="yellow"/>
        </w:rPr>
        <w:t>the consequence of the action would be that</w:t>
      </w:r>
      <w:r w:rsidR="009A4B2E" w:rsidRPr="001E5B72">
        <w:rPr>
          <w:highlight w:val="yellow"/>
        </w:rPr>
        <w:t xml:space="preserve"> the child will die. So, the harm in this action will be one child</w:t>
      </w:r>
      <w:r w:rsidR="009423AE" w:rsidRPr="001E5B72">
        <w:rPr>
          <w:highlight w:val="yellow"/>
        </w:rPr>
        <w:t>’</w:t>
      </w:r>
      <w:r w:rsidR="009A4B2E" w:rsidRPr="001E5B72">
        <w:rPr>
          <w:highlight w:val="yellow"/>
        </w:rPr>
        <w:t>s life</w:t>
      </w:r>
      <w:r w:rsidR="00314803" w:rsidRPr="001E5B72">
        <w:rPr>
          <w:highlight w:val="yellow"/>
        </w:rPr>
        <w:t>, and</w:t>
      </w:r>
      <w:r w:rsidR="009A4B2E" w:rsidRPr="001E5B72">
        <w:rPr>
          <w:highlight w:val="yellow"/>
        </w:rPr>
        <w:t xml:space="preserve"> the cost of this action will be more than any other action as the child is expected to add more utility to society. The second risk </w:t>
      </w:r>
      <w:r w:rsidR="00314803" w:rsidRPr="001E5B72">
        <w:rPr>
          <w:highlight w:val="yellow"/>
        </w:rPr>
        <w:t>will</w:t>
      </w:r>
      <w:r w:rsidR="009A4B2E" w:rsidRPr="001E5B72">
        <w:rPr>
          <w:highlight w:val="yellow"/>
        </w:rPr>
        <w:t xml:space="preserve"> be if the robot ch</w:t>
      </w:r>
      <w:r w:rsidR="00314803" w:rsidRPr="001E5B72">
        <w:rPr>
          <w:highlight w:val="yellow"/>
        </w:rPr>
        <w:t>o</w:t>
      </w:r>
      <w:r w:rsidR="009A4B2E" w:rsidRPr="001E5B72">
        <w:rPr>
          <w:highlight w:val="yellow"/>
        </w:rPr>
        <w:t>oses to save the cat and the children</w:t>
      </w:r>
      <w:r w:rsidR="00314803" w:rsidRPr="001E5B72">
        <w:rPr>
          <w:highlight w:val="yellow"/>
        </w:rPr>
        <w:t>;</w:t>
      </w:r>
      <w:r w:rsidR="009A4B2E" w:rsidRPr="001E5B72">
        <w:rPr>
          <w:highlight w:val="yellow"/>
        </w:rPr>
        <w:t xml:space="preserve"> the</w:t>
      </w:r>
      <w:r w:rsidR="00314803" w:rsidRPr="001E5B72">
        <w:rPr>
          <w:highlight w:val="yellow"/>
        </w:rPr>
        <w:t xml:space="preserve"> consequence of this action would be the old man dying</w:t>
      </w:r>
      <w:r w:rsidR="009A4B2E" w:rsidRPr="001E5B72">
        <w:rPr>
          <w:highlight w:val="yellow"/>
        </w:rPr>
        <w:t xml:space="preserve">. So, the harm in this action will be </w:t>
      </w:r>
      <w:r w:rsidR="00314803" w:rsidRPr="001E5B72">
        <w:rPr>
          <w:highlight w:val="yellow"/>
        </w:rPr>
        <w:t xml:space="preserve">that </w:t>
      </w:r>
      <w:r w:rsidR="009A4B2E" w:rsidRPr="001E5B72">
        <w:rPr>
          <w:highlight w:val="yellow"/>
        </w:rPr>
        <w:t>an old man will die. Hence, one old man</w:t>
      </w:r>
      <w:r w:rsidR="009423AE" w:rsidRPr="001E5B72">
        <w:rPr>
          <w:highlight w:val="yellow"/>
        </w:rPr>
        <w:t>’</w:t>
      </w:r>
      <w:r w:rsidR="009A4B2E" w:rsidRPr="001E5B72">
        <w:rPr>
          <w:highlight w:val="yellow"/>
        </w:rPr>
        <w:t xml:space="preserve">s death will be </w:t>
      </w:r>
      <w:r w:rsidR="009A4B2E" w:rsidRPr="001E5B72">
        <w:rPr>
          <w:highlight w:val="yellow"/>
        </w:rPr>
        <w:lastRenderedPageBreak/>
        <w:t>less costly than a child</w:t>
      </w:r>
      <w:r w:rsidR="009423AE" w:rsidRPr="001E5B72">
        <w:rPr>
          <w:highlight w:val="yellow"/>
        </w:rPr>
        <w:t>’</w:t>
      </w:r>
      <w:r w:rsidR="009A4B2E" w:rsidRPr="001E5B72">
        <w:rPr>
          <w:highlight w:val="yellow"/>
        </w:rPr>
        <w:t xml:space="preserve">s death if we </w:t>
      </w:r>
      <w:r w:rsidR="00314803" w:rsidRPr="001E5B72">
        <w:rPr>
          <w:highlight w:val="yellow"/>
        </w:rPr>
        <w:t>consider adding the utility to society, so</w:t>
      </w:r>
      <w:r w:rsidR="009A4B2E" w:rsidRPr="001E5B72">
        <w:rPr>
          <w:highlight w:val="yellow"/>
        </w:rPr>
        <w:t xml:space="preserve"> the cost of this action will be less than the previous action. The last risk </w:t>
      </w:r>
      <w:r w:rsidR="00314803" w:rsidRPr="001E5B72">
        <w:rPr>
          <w:highlight w:val="yellow"/>
        </w:rPr>
        <w:t>will</w:t>
      </w:r>
      <w:r w:rsidR="009A4B2E" w:rsidRPr="001E5B72">
        <w:rPr>
          <w:highlight w:val="yellow"/>
        </w:rPr>
        <w:t xml:space="preserve"> be </w:t>
      </w:r>
      <w:r w:rsidR="00314803" w:rsidRPr="001E5B72">
        <w:rPr>
          <w:highlight w:val="yellow"/>
        </w:rPr>
        <w:t xml:space="preserve">that </w:t>
      </w:r>
      <w:r w:rsidR="009A4B2E" w:rsidRPr="001E5B72">
        <w:rPr>
          <w:highlight w:val="yellow"/>
        </w:rPr>
        <w:t xml:space="preserve">if the robot chooses to prioritize human life, </w:t>
      </w:r>
      <w:r w:rsidR="00314803" w:rsidRPr="001E5B72">
        <w:rPr>
          <w:highlight w:val="yellow"/>
        </w:rPr>
        <w:t>the consequence of this action will be that</w:t>
      </w:r>
      <w:r w:rsidR="009A4B2E" w:rsidRPr="001E5B72">
        <w:rPr>
          <w:highlight w:val="yellow"/>
        </w:rPr>
        <w:t xml:space="preserve"> the cat will die. So, the harm in this action will be </w:t>
      </w:r>
      <w:r w:rsidR="00314803" w:rsidRPr="001E5B72">
        <w:rPr>
          <w:highlight w:val="yellow"/>
        </w:rPr>
        <w:t>that an innocent animal will die with</w:t>
      </w:r>
      <w:r w:rsidR="009A4B2E" w:rsidRPr="001E5B72">
        <w:rPr>
          <w:highlight w:val="yellow"/>
        </w:rPr>
        <w:t xml:space="preserve"> some emotional value. We must agree that animal lives are </w:t>
      </w:r>
      <w:r w:rsidR="00314803" w:rsidRPr="001E5B72">
        <w:rPr>
          <w:highlight w:val="yellow"/>
        </w:rPr>
        <w:t>essential</w:t>
      </w:r>
      <w:r w:rsidR="009A4B2E" w:rsidRPr="001E5B72">
        <w:rPr>
          <w:highlight w:val="yellow"/>
        </w:rPr>
        <w:t>, but one animal</w:t>
      </w:r>
      <w:r w:rsidR="009423AE" w:rsidRPr="001E5B72">
        <w:rPr>
          <w:highlight w:val="yellow"/>
        </w:rPr>
        <w:t>’</w:t>
      </w:r>
      <w:r w:rsidR="00314803" w:rsidRPr="001E5B72">
        <w:rPr>
          <w:highlight w:val="yellow"/>
        </w:rPr>
        <w:t>s</w:t>
      </w:r>
      <w:r w:rsidR="009A4B2E" w:rsidRPr="001E5B72">
        <w:rPr>
          <w:highlight w:val="yellow"/>
        </w:rPr>
        <w:t xml:space="preserve"> d</w:t>
      </w:r>
      <w:r w:rsidR="00314803" w:rsidRPr="001E5B72">
        <w:rPr>
          <w:highlight w:val="yellow"/>
        </w:rPr>
        <w:t>eath</w:t>
      </w:r>
      <w:r w:rsidR="009A4B2E" w:rsidRPr="001E5B72">
        <w:rPr>
          <w:highlight w:val="yellow"/>
        </w:rPr>
        <w:t xml:space="preserve"> will be less costly than one human</w:t>
      </w:r>
      <w:r w:rsidR="009423AE" w:rsidRPr="001E5B72">
        <w:rPr>
          <w:highlight w:val="yellow"/>
        </w:rPr>
        <w:t>’</w:t>
      </w:r>
      <w:r w:rsidR="009A4B2E" w:rsidRPr="001E5B72">
        <w:rPr>
          <w:highlight w:val="yellow"/>
        </w:rPr>
        <w:t>s death because human lives are more valuable than animal lives, so th</w:t>
      </w:r>
      <w:r w:rsidR="00314803" w:rsidRPr="001E5B72">
        <w:rPr>
          <w:highlight w:val="yellow"/>
        </w:rPr>
        <w:t>e cost of this action will be less than</w:t>
      </w:r>
      <w:r w:rsidR="009A4B2E" w:rsidRPr="001E5B72">
        <w:rPr>
          <w:highlight w:val="yellow"/>
        </w:rPr>
        <w:t xml:space="preserve"> </w:t>
      </w:r>
      <w:r w:rsidR="00314803" w:rsidRPr="001E5B72">
        <w:rPr>
          <w:highlight w:val="yellow"/>
        </w:rPr>
        <w:t>previous actions</w:t>
      </w:r>
      <w:r w:rsidR="009A4B2E" w:rsidRPr="001E5B72">
        <w:rPr>
          <w:highlight w:val="yellow"/>
        </w:rPr>
        <w:t>.</w:t>
      </w:r>
    </w:p>
    <w:p w14:paraId="4C3F1F0C" w14:textId="2C96EB00" w:rsidR="00BE206C" w:rsidRDefault="00BE206C" w:rsidP="00B93441">
      <w:pPr>
        <w:spacing w:after="0" w:line="276" w:lineRule="auto"/>
        <w:ind w:left="0" w:firstLine="0"/>
        <w:jc w:val="both"/>
      </w:pPr>
    </w:p>
    <w:p w14:paraId="34C21819" w14:textId="15233A4C" w:rsidR="00BE206C" w:rsidRDefault="00BE206C" w:rsidP="00B93441">
      <w:pPr>
        <w:spacing w:after="0" w:line="276" w:lineRule="auto"/>
        <w:ind w:left="0" w:firstLine="0"/>
        <w:jc w:val="both"/>
      </w:pPr>
    </w:p>
    <w:p w14:paraId="03802677" w14:textId="66506730" w:rsidR="00BE206C" w:rsidRDefault="00BE206C" w:rsidP="00B93441">
      <w:pPr>
        <w:spacing w:after="0" w:line="276" w:lineRule="auto"/>
        <w:ind w:left="0" w:firstLine="0"/>
        <w:jc w:val="both"/>
      </w:pPr>
    </w:p>
    <w:p w14:paraId="359392FA" w14:textId="797A41EE" w:rsidR="00BE206C" w:rsidRDefault="00BE206C" w:rsidP="00B93441">
      <w:pPr>
        <w:spacing w:after="0" w:line="276" w:lineRule="auto"/>
        <w:ind w:left="0" w:firstLine="0"/>
        <w:jc w:val="both"/>
      </w:pPr>
    </w:p>
    <w:p w14:paraId="624041BE" w14:textId="0EF1D98D" w:rsidR="00BE206C" w:rsidRDefault="00274973" w:rsidP="00B93441">
      <w:pPr>
        <w:spacing w:after="0" w:line="276" w:lineRule="auto"/>
        <w:ind w:left="0" w:firstLine="0"/>
        <w:jc w:val="both"/>
      </w:pPr>
      <w:r>
        <w:t>#############RAFSAN BHAI</w:t>
      </w:r>
    </w:p>
    <w:p w14:paraId="3150A5FD" w14:textId="77777777" w:rsidR="00BE206C" w:rsidRDefault="00BE206C" w:rsidP="00B93441">
      <w:pPr>
        <w:spacing w:after="0" w:line="276" w:lineRule="auto"/>
        <w:ind w:left="0" w:firstLine="0"/>
        <w:jc w:val="both"/>
      </w:pPr>
    </w:p>
    <w:p w14:paraId="240A20B7" w14:textId="77777777" w:rsidR="009A4B2E" w:rsidRDefault="009A4B2E" w:rsidP="00B93441">
      <w:pPr>
        <w:spacing w:after="0" w:line="276" w:lineRule="auto"/>
        <w:ind w:left="0" w:firstLine="0"/>
        <w:jc w:val="both"/>
      </w:pPr>
    </w:p>
    <w:p w14:paraId="0B40F9E3" w14:textId="20EB02A8" w:rsidR="009A4B2E" w:rsidRPr="009A4B2E" w:rsidRDefault="009A4B2E" w:rsidP="00B93441">
      <w:pPr>
        <w:spacing w:after="0" w:line="276" w:lineRule="auto"/>
        <w:ind w:left="0" w:firstLine="0"/>
        <w:jc w:val="both"/>
        <w:rPr>
          <w:b/>
          <w:bCs/>
          <w:sz w:val="28"/>
          <w:szCs w:val="28"/>
        </w:rPr>
      </w:pPr>
      <w:r w:rsidRPr="009A4B2E">
        <w:rPr>
          <w:b/>
          <w:bCs/>
          <w:sz w:val="28"/>
          <w:szCs w:val="28"/>
        </w:rPr>
        <w:t>Kant</w:t>
      </w:r>
      <w:r w:rsidR="009423AE">
        <w:rPr>
          <w:b/>
          <w:bCs/>
          <w:sz w:val="28"/>
          <w:szCs w:val="28"/>
        </w:rPr>
        <w:t>’</w:t>
      </w:r>
      <w:r w:rsidRPr="009A4B2E">
        <w:rPr>
          <w:b/>
          <w:bCs/>
          <w:sz w:val="28"/>
          <w:szCs w:val="28"/>
        </w:rPr>
        <w:t>s, Mill</w:t>
      </w:r>
      <w:r w:rsidR="009423AE">
        <w:rPr>
          <w:b/>
          <w:bCs/>
          <w:sz w:val="28"/>
          <w:szCs w:val="28"/>
        </w:rPr>
        <w:t>’</w:t>
      </w:r>
      <w:r w:rsidRPr="009A4B2E">
        <w:rPr>
          <w:b/>
          <w:bCs/>
          <w:sz w:val="28"/>
          <w:szCs w:val="28"/>
        </w:rPr>
        <w:t>s, and Rawls</w:t>
      </w:r>
      <w:r w:rsidR="009423AE">
        <w:rPr>
          <w:b/>
          <w:bCs/>
          <w:sz w:val="28"/>
          <w:szCs w:val="28"/>
        </w:rPr>
        <w:t>’</w:t>
      </w:r>
      <w:r w:rsidRPr="009A4B2E">
        <w:rPr>
          <w:b/>
          <w:bCs/>
          <w:sz w:val="28"/>
          <w:szCs w:val="28"/>
        </w:rPr>
        <w:t xml:space="preserve"> </w:t>
      </w:r>
      <w:r w:rsidR="00987BEF">
        <w:rPr>
          <w:b/>
          <w:bCs/>
          <w:sz w:val="28"/>
          <w:szCs w:val="28"/>
        </w:rPr>
        <w:t>A</w:t>
      </w:r>
      <w:r w:rsidRPr="009A4B2E">
        <w:rPr>
          <w:b/>
          <w:bCs/>
          <w:sz w:val="28"/>
          <w:szCs w:val="28"/>
        </w:rPr>
        <w:t>pproaches</w:t>
      </w:r>
    </w:p>
    <w:p w14:paraId="5DD4DC25" w14:textId="6ED6E63D" w:rsidR="00515CFA" w:rsidRDefault="009C321D" w:rsidP="00B93441">
      <w:pPr>
        <w:spacing w:after="0" w:line="276" w:lineRule="auto"/>
        <w:ind w:left="0" w:firstLine="0"/>
        <w:jc w:val="both"/>
      </w:pPr>
      <w:r w:rsidRPr="009C321D">
        <w:rPr>
          <w:b/>
          <w:bCs/>
        </w:rPr>
        <w:t xml:space="preserve">Immanuel </w:t>
      </w:r>
      <w:r w:rsidR="009A4B2E" w:rsidRPr="009C321D">
        <w:rPr>
          <w:b/>
          <w:bCs/>
        </w:rPr>
        <w:t>Kant</w:t>
      </w:r>
      <w:r w:rsidR="009423AE" w:rsidRPr="009C321D">
        <w:rPr>
          <w:b/>
          <w:bCs/>
        </w:rPr>
        <w:t>’</w:t>
      </w:r>
      <w:r w:rsidR="009A4B2E" w:rsidRPr="009C321D">
        <w:rPr>
          <w:b/>
          <w:bCs/>
        </w:rPr>
        <w:t xml:space="preserve">s </w:t>
      </w:r>
      <w:r w:rsidR="009423AE" w:rsidRPr="009C321D">
        <w:rPr>
          <w:b/>
          <w:bCs/>
        </w:rPr>
        <w:t>“</w:t>
      </w:r>
      <w:r w:rsidR="009A4B2E" w:rsidRPr="009C321D">
        <w:rPr>
          <w:b/>
          <w:bCs/>
        </w:rPr>
        <w:t>Categorical Imperative</w:t>
      </w:r>
      <w:r w:rsidR="009423AE" w:rsidRPr="009C321D">
        <w:rPr>
          <w:b/>
          <w:bCs/>
        </w:rPr>
        <w:t>”</w:t>
      </w:r>
      <w:r w:rsidR="009A4B2E" w:rsidRPr="009C321D">
        <w:rPr>
          <w:b/>
          <w:bCs/>
        </w:rPr>
        <w:t xml:space="preserve"> theory</w:t>
      </w:r>
      <w:r>
        <w:t>:</w:t>
      </w:r>
      <w:r w:rsidR="009A4B2E">
        <w:t xml:space="preserve"> </w:t>
      </w:r>
      <w:r>
        <w:t>In this theory, Kant</w:t>
      </w:r>
      <w:r w:rsidR="009A4B2E">
        <w:t xml:space="preserve"> says that one should always respect the humanity of others and that one should only act </w:t>
      </w:r>
      <w:r w:rsidR="00314803">
        <w:t>following</w:t>
      </w:r>
      <w:r w:rsidR="009A4B2E">
        <w:t xml:space="preserve"> rules that could hold for everyone.</w:t>
      </w:r>
      <w:r w:rsidR="00515CFA">
        <w:t xml:space="preserve"> </w:t>
      </w:r>
      <w:r w:rsidR="00F868E2">
        <w:t>This theory</w:t>
      </w:r>
      <w:r w:rsidR="00F868E2" w:rsidRPr="00F868E2">
        <w:t xml:space="preserve"> does not allow killing someone to save others. The reason is that the decision to kill another rational being is always immoral in the eyes of Kantian ethicists. According to Kant’s theory, no decision can be made; in our scenario, at least one life will be lost.</w:t>
      </w:r>
    </w:p>
    <w:p w14:paraId="0167F17E" w14:textId="77777777" w:rsidR="009A4B2E" w:rsidRDefault="009A4B2E" w:rsidP="00B93441">
      <w:pPr>
        <w:spacing w:after="0" w:line="276" w:lineRule="auto"/>
        <w:ind w:left="0" w:firstLine="0"/>
        <w:jc w:val="both"/>
      </w:pPr>
    </w:p>
    <w:p w14:paraId="5E12A156" w14:textId="611D1691" w:rsidR="00314803" w:rsidRDefault="009A4B2E" w:rsidP="00B93441">
      <w:pPr>
        <w:spacing w:after="0" w:line="276" w:lineRule="auto"/>
        <w:ind w:left="0" w:firstLine="0"/>
        <w:jc w:val="both"/>
      </w:pPr>
      <w:r w:rsidRPr="009C321D">
        <w:rPr>
          <w:b/>
          <w:bCs/>
        </w:rPr>
        <w:t>Mill</w:t>
      </w:r>
      <w:r w:rsidR="009423AE" w:rsidRPr="009C321D">
        <w:rPr>
          <w:b/>
          <w:bCs/>
        </w:rPr>
        <w:t>’</w:t>
      </w:r>
      <w:r w:rsidRPr="009C321D">
        <w:rPr>
          <w:b/>
          <w:bCs/>
        </w:rPr>
        <w:t xml:space="preserve">s </w:t>
      </w:r>
      <w:r w:rsidR="009423AE" w:rsidRPr="009C321D">
        <w:rPr>
          <w:b/>
          <w:bCs/>
        </w:rPr>
        <w:t>“</w:t>
      </w:r>
      <w:r w:rsidRPr="009C321D">
        <w:rPr>
          <w:b/>
          <w:bCs/>
        </w:rPr>
        <w:t>Utilitarian Theory</w:t>
      </w:r>
      <w:r w:rsidR="009C321D" w:rsidRPr="009C321D">
        <w:rPr>
          <w:b/>
          <w:bCs/>
        </w:rPr>
        <w:t>” theory</w:t>
      </w:r>
      <w:r w:rsidR="009C321D">
        <w:t xml:space="preserve">: </w:t>
      </w:r>
      <w:r w:rsidR="005820ED" w:rsidRPr="005820ED">
        <w:t>In this theory, Mill focuses on the results or consequences of our actions which produces the greatest good for the most significant number.</w:t>
      </w:r>
      <w:r w:rsidR="00945261">
        <w:t xml:space="preserve"> </w:t>
      </w:r>
      <w:r w:rsidR="00945261" w:rsidRPr="00945261">
        <w:t>According to this theory, the robot will save two human lives and left out the cat.</w:t>
      </w:r>
      <w:r w:rsidR="005820ED" w:rsidRPr="005820ED">
        <w:t xml:space="preserve"> </w:t>
      </w:r>
      <w:r w:rsidR="00945261">
        <w:t>Because</w:t>
      </w:r>
      <w:r w:rsidR="005820ED" w:rsidRPr="005820ED">
        <w:t xml:space="preserve">, we know utilitarianism would favor whatever option in which the more significant numbers of lives are saved. </w:t>
      </w:r>
      <w:r w:rsidR="00BD69CF">
        <w:t>Saving two human gives us the most utility than saving the animal.</w:t>
      </w:r>
    </w:p>
    <w:p w14:paraId="302A1083" w14:textId="77777777" w:rsidR="005820ED" w:rsidRDefault="005820ED" w:rsidP="00B93441">
      <w:pPr>
        <w:spacing w:after="0" w:line="276" w:lineRule="auto"/>
        <w:ind w:left="0" w:firstLine="0"/>
        <w:jc w:val="both"/>
      </w:pPr>
    </w:p>
    <w:p w14:paraId="34FA4172" w14:textId="79B7EAC3" w:rsidR="00491BB9" w:rsidRDefault="009C321D" w:rsidP="00B93441">
      <w:pPr>
        <w:spacing w:after="0" w:line="276" w:lineRule="auto"/>
        <w:ind w:left="0" w:firstLine="0"/>
        <w:jc w:val="both"/>
      </w:pPr>
      <w:r w:rsidRPr="009C321D">
        <w:rPr>
          <w:b/>
          <w:bCs/>
        </w:rPr>
        <w:t xml:space="preserve">John </w:t>
      </w:r>
      <w:r w:rsidR="009A4B2E" w:rsidRPr="009C321D">
        <w:rPr>
          <w:b/>
          <w:bCs/>
        </w:rPr>
        <w:t>Rawls</w:t>
      </w:r>
      <w:r w:rsidR="009423AE" w:rsidRPr="009C321D">
        <w:rPr>
          <w:b/>
          <w:bCs/>
        </w:rPr>
        <w:t>’</w:t>
      </w:r>
      <w:r w:rsidR="009A4B2E" w:rsidRPr="009C321D">
        <w:rPr>
          <w:b/>
          <w:bCs/>
        </w:rPr>
        <w:t xml:space="preserve">s </w:t>
      </w:r>
      <w:r w:rsidR="009423AE" w:rsidRPr="009C321D">
        <w:rPr>
          <w:b/>
          <w:bCs/>
        </w:rPr>
        <w:t>“</w:t>
      </w:r>
      <w:r w:rsidR="009A4B2E" w:rsidRPr="009C321D">
        <w:rPr>
          <w:b/>
          <w:bCs/>
        </w:rPr>
        <w:t>Theory of Justice</w:t>
      </w:r>
      <w:r w:rsidR="009423AE" w:rsidRPr="009C321D">
        <w:rPr>
          <w:b/>
          <w:bCs/>
        </w:rPr>
        <w:t>”</w:t>
      </w:r>
      <w:r>
        <w:t>:</w:t>
      </w:r>
      <w:r w:rsidRPr="009C321D">
        <w:t xml:space="preserve"> In this theory, Rawls</w:t>
      </w:r>
      <w:r>
        <w:t xml:space="preserve"> </w:t>
      </w:r>
      <w:r w:rsidR="009A4B2E">
        <w:t xml:space="preserve">says everyone in the society holds equal </w:t>
      </w:r>
      <w:r w:rsidR="00314803">
        <w:t>fundamental</w:t>
      </w:r>
      <w:r w:rsidR="009A4B2E">
        <w:t xml:space="preserve"> rights whether someone is from a minority group, it does not matter. They also have equal rights</w:t>
      </w:r>
      <w:r w:rsidR="00314803">
        <w:t>,</w:t>
      </w:r>
      <w:r w:rsidR="009A4B2E">
        <w:t xml:space="preserve"> and no one should deprive them. </w:t>
      </w:r>
      <w:r w:rsidR="00491BB9">
        <w:t xml:space="preserve">Here </w:t>
      </w:r>
      <w:r w:rsidR="00393B91">
        <w:t>we could have made any decision as everyone’s life matters</w:t>
      </w:r>
      <w:r w:rsidR="00156ACB">
        <w:t xml:space="preserve">. </w:t>
      </w:r>
      <w:r w:rsidR="00393B91">
        <w:t xml:space="preserve">But as this theory emphasize </w:t>
      </w:r>
      <w:r w:rsidR="00E475A8">
        <w:t>on minority, we found that cat and old man are minor than child</w:t>
      </w:r>
      <w:r w:rsidR="003E2471">
        <w:t xml:space="preserve">. </w:t>
      </w:r>
      <w:proofErr w:type="gramStart"/>
      <w:r w:rsidR="003E2471">
        <w:t>So</w:t>
      </w:r>
      <w:proofErr w:type="gramEnd"/>
      <w:r w:rsidR="003E2471">
        <w:t xml:space="preserve"> this decision have made that to save cat and old man. </w:t>
      </w:r>
    </w:p>
    <w:p w14:paraId="5A75B620" w14:textId="77777777" w:rsidR="00FA33EA" w:rsidRDefault="00FA33EA" w:rsidP="00B93441">
      <w:pPr>
        <w:spacing w:after="0" w:line="276" w:lineRule="auto"/>
        <w:ind w:left="0" w:firstLine="0"/>
        <w:jc w:val="both"/>
      </w:pPr>
    </w:p>
    <w:p w14:paraId="7E34F8F1" w14:textId="3D9563FC" w:rsidR="00FA33EA" w:rsidRPr="00FA33EA" w:rsidRDefault="00FA33EA" w:rsidP="00B93441">
      <w:pPr>
        <w:spacing w:after="0" w:line="276" w:lineRule="auto"/>
        <w:ind w:left="0" w:firstLine="0"/>
        <w:jc w:val="both"/>
        <w:rPr>
          <w:b/>
          <w:bCs/>
          <w:sz w:val="28"/>
          <w:szCs w:val="28"/>
        </w:rPr>
      </w:pPr>
      <w:r w:rsidRPr="00FA33EA">
        <w:rPr>
          <w:b/>
          <w:bCs/>
          <w:sz w:val="28"/>
          <w:szCs w:val="28"/>
        </w:rPr>
        <w:t>Decision Phase</w:t>
      </w:r>
    </w:p>
    <w:p w14:paraId="2E9113E4" w14:textId="09640E13" w:rsidR="00987BEF" w:rsidRDefault="0016350A" w:rsidP="00B93441">
      <w:pPr>
        <w:spacing w:after="160" w:line="276" w:lineRule="auto"/>
        <w:ind w:left="0" w:firstLine="0"/>
        <w:jc w:val="both"/>
      </w:pPr>
      <w:r>
        <w:t xml:space="preserve">In the given dilemma, we have only three cases to choose. </w:t>
      </w:r>
      <w:r w:rsidR="003F37F2">
        <w:t>But</w:t>
      </w:r>
      <w:r w:rsidR="009423AE">
        <w:t xml:space="preserve"> none of the options is acceptable from the ethics perspective</w:t>
      </w:r>
      <w:r>
        <w:t xml:space="preserve">. </w:t>
      </w:r>
      <w:r w:rsidR="009423AE">
        <w:t>However,</w:t>
      </w:r>
      <w:r>
        <w:t xml:space="preserve"> we </w:t>
      </w:r>
      <w:r w:rsidR="009423AE">
        <w:t>must</w:t>
      </w:r>
      <w:r>
        <w:t xml:space="preserve"> choose one out of them as </w:t>
      </w:r>
      <w:r w:rsidR="009C321D">
        <w:t xml:space="preserve">the robot </w:t>
      </w:r>
      <w:r w:rsidR="009C321D" w:rsidRPr="009C321D">
        <w:t>must</w:t>
      </w:r>
      <w:r w:rsidRPr="009C321D">
        <w:t xml:space="preserve"> </w:t>
      </w:r>
      <w:r w:rsidR="009C321D" w:rsidRPr="009C321D">
        <w:t>need to save life</w:t>
      </w:r>
      <w:r w:rsidRPr="009C321D">
        <w:t>.</w:t>
      </w:r>
      <w:r>
        <w:t xml:space="preserve"> In this case</w:t>
      </w:r>
      <w:r w:rsidR="009423AE">
        <w:t>,</w:t>
      </w:r>
      <w:r>
        <w:t xml:space="preserve"> we will prefer the third option</w:t>
      </w:r>
      <w:r w:rsidR="009423AE">
        <w:t>,</w:t>
      </w:r>
      <w:r>
        <w:t xml:space="preserve"> where the </w:t>
      </w:r>
      <w:r w:rsidR="00F40C41">
        <w:t>cat</w:t>
      </w:r>
      <w:r>
        <w:t xml:space="preserve"> will </w:t>
      </w:r>
      <w:r w:rsidR="00F40C41">
        <w:t>die</w:t>
      </w:r>
      <w:r>
        <w:t>. Because if</w:t>
      </w:r>
      <w:r w:rsidR="0027628E">
        <w:t xml:space="preserve"> the robot</w:t>
      </w:r>
      <w:r w:rsidR="00A46753">
        <w:t xml:space="preserve"> saves the cat and the old man, the child will die</w:t>
      </w:r>
      <w:r w:rsidR="009423AE">
        <w:t>,</w:t>
      </w:r>
      <w:r w:rsidR="00A46753">
        <w:t xml:space="preserve"> altho</w:t>
      </w:r>
      <w:r w:rsidR="009423AE">
        <w:t>ugh</w:t>
      </w:r>
      <w:r w:rsidR="008166D1">
        <w:t xml:space="preserve"> the child has the highest </w:t>
      </w:r>
      <w:r w:rsidR="000C3C7F" w:rsidRPr="000C3C7F">
        <w:t xml:space="preserve">potential </w:t>
      </w:r>
      <w:r w:rsidR="009423AE">
        <w:t>to gain</w:t>
      </w:r>
      <w:r w:rsidR="008166D1">
        <w:t xml:space="preserve"> more utility for soci</w:t>
      </w:r>
      <w:r w:rsidR="009423AE">
        <w:t>e</w:t>
      </w:r>
      <w:r w:rsidR="008166D1">
        <w:t>ty</w:t>
      </w:r>
      <w:r>
        <w:t>.</w:t>
      </w:r>
    </w:p>
    <w:p w14:paraId="4CEF864A" w14:textId="77777777" w:rsidR="00ED669A" w:rsidRDefault="0016350A" w:rsidP="00B93441">
      <w:pPr>
        <w:spacing w:after="160" w:line="276" w:lineRule="auto"/>
        <w:ind w:left="0" w:firstLine="0"/>
        <w:jc w:val="both"/>
      </w:pPr>
      <w:r>
        <w:t xml:space="preserve">On the other hand, </w:t>
      </w:r>
      <w:r w:rsidR="008E2593">
        <w:t xml:space="preserve">if the robot saves the cat and the child, the old man will die </w:t>
      </w:r>
      <w:r w:rsidR="00F11260">
        <w:t>and</w:t>
      </w:r>
      <w:r w:rsidR="009423AE">
        <w:t>,</w:t>
      </w:r>
      <w:r w:rsidR="008E2593">
        <w:t xml:space="preserve"> in the last case, the cat will die</w:t>
      </w:r>
      <w:r>
        <w:t>. As per Kant</w:t>
      </w:r>
      <w:r w:rsidR="009423AE">
        <w:t>’</w:t>
      </w:r>
      <w:r>
        <w:t xml:space="preserve">s theory, the </w:t>
      </w:r>
      <w:r w:rsidR="00B94191">
        <w:t>robot must save everyone</w:t>
      </w:r>
      <w:r w:rsidR="009423AE">
        <w:t>,</w:t>
      </w:r>
      <w:r w:rsidR="00B94191">
        <w:t xml:space="preserve"> </w:t>
      </w:r>
      <w:r>
        <w:t xml:space="preserve">but this is </w:t>
      </w:r>
      <w:r w:rsidR="009423AE">
        <w:t>im</w:t>
      </w:r>
      <w:r>
        <w:t xml:space="preserve">possible in our scenario because our scenario does not have other options. </w:t>
      </w:r>
    </w:p>
    <w:p w14:paraId="0C773D7F" w14:textId="7511F4F6" w:rsidR="008B50B1" w:rsidRDefault="0016350A" w:rsidP="00B93441">
      <w:pPr>
        <w:spacing w:after="160" w:line="276" w:lineRule="auto"/>
        <w:ind w:left="0" w:firstLine="0"/>
        <w:jc w:val="both"/>
      </w:pPr>
      <w:r>
        <w:lastRenderedPageBreak/>
        <w:t>Also</w:t>
      </w:r>
      <w:r w:rsidR="009423AE">
        <w:t>,</w:t>
      </w:r>
      <w:r>
        <w:t xml:space="preserve"> the Theory of Justice by Rawls is not practical for our case. Because anyone innocent or minor cannot be deprived of justice and cannot be a victim of a situation. So, we have a chance to choose an option by following “Utilitarian theory”. Because here we choose an option which is less </w:t>
      </w:r>
      <w:r w:rsidR="009423AE">
        <w:t>harmful</w:t>
      </w:r>
      <w:r>
        <w:t xml:space="preserve"> than others. If the </w:t>
      </w:r>
      <w:r w:rsidR="002C405E">
        <w:t xml:space="preserve">robot </w:t>
      </w:r>
      <w:r w:rsidR="00C61CA6">
        <w:t>saves the cat, the old man or the child will die</w:t>
      </w:r>
      <w:r w:rsidR="009423AE">
        <w:t>,</w:t>
      </w:r>
      <w:r w:rsidR="00C61CA6">
        <w:t xml:space="preserve"> whos</w:t>
      </w:r>
      <w:r w:rsidR="009423AE">
        <w:t>e</w:t>
      </w:r>
      <w:r w:rsidR="00C61CA6">
        <w:t xml:space="preserve"> life is more valuable </w:t>
      </w:r>
      <w:r>
        <w:t xml:space="preserve">than the </w:t>
      </w:r>
      <w:r w:rsidR="00140AEE">
        <w:t>cat</w:t>
      </w:r>
      <w:r>
        <w:t xml:space="preserve">. On the other hand, if the </w:t>
      </w:r>
      <w:r w:rsidR="00855B76">
        <w:t>robot decides to save two humans</w:t>
      </w:r>
      <w:r w:rsidR="009423AE">
        <w:t>’</w:t>
      </w:r>
      <w:r w:rsidR="00855B76">
        <w:t xml:space="preserve"> li</w:t>
      </w:r>
      <w:r w:rsidR="009423AE">
        <w:t>ves instead of a cat’s</w:t>
      </w:r>
      <w:r w:rsidR="00441BA5">
        <w:t xml:space="preserve">, </w:t>
      </w:r>
      <w:r>
        <w:t xml:space="preserve">it will damage less than any other case. So as per our consideration of all the possible incidents, </w:t>
      </w:r>
      <w:r w:rsidR="00911BE2">
        <w:t>deciding to save two human life instead of an animal</w:t>
      </w:r>
      <w:r w:rsidR="009423AE">
        <w:t>’</w:t>
      </w:r>
      <w:r w:rsidR="00911BE2">
        <w:t>s life</w:t>
      </w:r>
      <w:r>
        <w:t xml:space="preserve"> is a better option for the </w:t>
      </w:r>
      <w:r w:rsidR="009625FD">
        <w:t>robot</w:t>
      </w:r>
      <w:r>
        <w:t xml:space="preserve"> than any other option</w:t>
      </w:r>
      <w:r w:rsidR="001E45F8">
        <w:t>.</w:t>
      </w:r>
      <w:r w:rsidR="0099491D">
        <w:t xml:space="preserve"> </w:t>
      </w:r>
    </w:p>
    <w:sectPr w:rsidR="008B50B1" w:rsidSect="00D57EA6">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43816"/>
    <w:multiLevelType w:val="hybridMultilevel"/>
    <w:tmpl w:val="CF84A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E31F31"/>
    <w:multiLevelType w:val="hybridMultilevel"/>
    <w:tmpl w:val="8B0E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85081E"/>
    <w:multiLevelType w:val="hybridMultilevel"/>
    <w:tmpl w:val="273EBF92"/>
    <w:lvl w:ilvl="0" w:tplc="EE12F174">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B29B2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0EA226">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6570">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7CBA7C">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783B58">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14F53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FCF08A">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7AA8E8">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9D357F8"/>
    <w:multiLevelType w:val="multilevel"/>
    <w:tmpl w:val="1ED2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F4287C"/>
    <w:multiLevelType w:val="hybridMultilevel"/>
    <w:tmpl w:val="9CCE1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bE0MzEzNLO0sDRW0lEKTi0uzszPAykwqwUAP0fQsSwAAAA="/>
  </w:docVars>
  <w:rsids>
    <w:rsidRoot w:val="00B55755"/>
    <w:rsid w:val="00020228"/>
    <w:rsid w:val="000230F8"/>
    <w:rsid w:val="000B2D02"/>
    <w:rsid w:val="000B79E0"/>
    <w:rsid w:val="000C3C7F"/>
    <w:rsid w:val="000C4C17"/>
    <w:rsid w:val="000D62A8"/>
    <w:rsid w:val="000E2DAB"/>
    <w:rsid w:val="000F2CDC"/>
    <w:rsid w:val="00123F0A"/>
    <w:rsid w:val="00140AEE"/>
    <w:rsid w:val="00143D6A"/>
    <w:rsid w:val="00156ACB"/>
    <w:rsid w:val="0016350A"/>
    <w:rsid w:val="001838F8"/>
    <w:rsid w:val="00186F39"/>
    <w:rsid w:val="001A3E11"/>
    <w:rsid w:val="001A4E77"/>
    <w:rsid w:val="001B0ECD"/>
    <w:rsid w:val="001B6159"/>
    <w:rsid w:val="001C7A1E"/>
    <w:rsid w:val="001D46FF"/>
    <w:rsid w:val="001E45F8"/>
    <w:rsid w:val="001E5B72"/>
    <w:rsid w:val="00211169"/>
    <w:rsid w:val="002147FC"/>
    <w:rsid w:val="002155ED"/>
    <w:rsid w:val="00235EFD"/>
    <w:rsid w:val="00245EAA"/>
    <w:rsid w:val="0025768C"/>
    <w:rsid w:val="00274973"/>
    <w:rsid w:val="0027628E"/>
    <w:rsid w:val="0028282B"/>
    <w:rsid w:val="00287DF3"/>
    <w:rsid w:val="0029231B"/>
    <w:rsid w:val="002938A1"/>
    <w:rsid w:val="002A49BD"/>
    <w:rsid w:val="002C405E"/>
    <w:rsid w:val="002C5B09"/>
    <w:rsid w:val="002C74A5"/>
    <w:rsid w:val="002F45D2"/>
    <w:rsid w:val="00314803"/>
    <w:rsid w:val="00335038"/>
    <w:rsid w:val="00356BB5"/>
    <w:rsid w:val="00365849"/>
    <w:rsid w:val="00393B91"/>
    <w:rsid w:val="00394483"/>
    <w:rsid w:val="00395BCA"/>
    <w:rsid w:val="003A58EB"/>
    <w:rsid w:val="003E2471"/>
    <w:rsid w:val="003E616B"/>
    <w:rsid w:val="003F37F2"/>
    <w:rsid w:val="00401033"/>
    <w:rsid w:val="00424AB2"/>
    <w:rsid w:val="00437DAE"/>
    <w:rsid w:val="00441BA5"/>
    <w:rsid w:val="00443A32"/>
    <w:rsid w:val="00460171"/>
    <w:rsid w:val="00465330"/>
    <w:rsid w:val="00491BB9"/>
    <w:rsid w:val="004A0249"/>
    <w:rsid w:val="004D00B6"/>
    <w:rsid w:val="004D6BDF"/>
    <w:rsid w:val="004F0072"/>
    <w:rsid w:val="00512FC5"/>
    <w:rsid w:val="00515CFA"/>
    <w:rsid w:val="005235B1"/>
    <w:rsid w:val="00581F2D"/>
    <w:rsid w:val="005820ED"/>
    <w:rsid w:val="00586BF6"/>
    <w:rsid w:val="00596C9A"/>
    <w:rsid w:val="00597CB6"/>
    <w:rsid w:val="005A7F9C"/>
    <w:rsid w:val="005C3AA2"/>
    <w:rsid w:val="005C7174"/>
    <w:rsid w:val="005E6214"/>
    <w:rsid w:val="00634A08"/>
    <w:rsid w:val="0064195D"/>
    <w:rsid w:val="006455C1"/>
    <w:rsid w:val="0064623B"/>
    <w:rsid w:val="00672B56"/>
    <w:rsid w:val="00683BE0"/>
    <w:rsid w:val="0068677D"/>
    <w:rsid w:val="00694ED5"/>
    <w:rsid w:val="006B62C2"/>
    <w:rsid w:val="006E3409"/>
    <w:rsid w:val="006E5275"/>
    <w:rsid w:val="006F5C56"/>
    <w:rsid w:val="00701BF8"/>
    <w:rsid w:val="00712AB0"/>
    <w:rsid w:val="00753382"/>
    <w:rsid w:val="007535AA"/>
    <w:rsid w:val="00774520"/>
    <w:rsid w:val="00782C43"/>
    <w:rsid w:val="00782EFC"/>
    <w:rsid w:val="007C363E"/>
    <w:rsid w:val="007C61FE"/>
    <w:rsid w:val="007E5CDA"/>
    <w:rsid w:val="00813B14"/>
    <w:rsid w:val="008166D1"/>
    <w:rsid w:val="008412F8"/>
    <w:rsid w:val="00846AF1"/>
    <w:rsid w:val="00850CF5"/>
    <w:rsid w:val="00855B76"/>
    <w:rsid w:val="00876562"/>
    <w:rsid w:val="0089344E"/>
    <w:rsid w:val="008A2A8E"/>
    <w:rsid w:val="008B50B1"/>
    <w:rsid w:val="008E2593"/>
    <w:rsid w:val="008F08C2"/>
    <w:rsid w:val="008F2F6A"/>
    <w:rsid w:val="00911BE2"/>
    <w:rsid w:val="009175E8"/>
    <w:rsid w:val="009423AE"/>
    <w:rsid w:val="00945261"/>
    <w:rsid w:val="009453CE"/>
    <w:rsid w:val="009562A7"/>
    <w:rsid w:val="009625FD"/>
    <w:rsid w:val="00972A01"/>
    <w:rsid w:val="00980D84"/>
    <w:rsid w:val="00987BEF"/>
    <w:rsid w:val="0099491D"/>
    <w:rsid w:val="00995A90"/>
    <w:rsid w:val="009A424C"/>
    <w:rsid w:val="009A4B2E"/>
    <w:rsid w:val="009C321D"/>
    <w:rsid w:val="00A402B3"/>
    <w:rsid w:val="00A46753"/>
    <w:rsid w:val="00A50659"/>
    <w:rsid w:val="00A711BF"/>
    <w:rsid w:val="00A77A1A"/>
    <w:rsid w:val="00A83AFD"/>
    <w:rsid w:val="00A870CD"/>
    <w:rsid w:val="00AA6997"/>
    <w:rsid w:val="00AB3F3A"/>
    <w:rsid w:val="00AC6459"/>
    <w:rsid w:val="00AF3FBB"/>
    <w:rsid w:val="00AF6293"/>
    <w:rsid w:val="00B03DD0"/>
    <w:rsid w:val="00B16C9A"/>
    <w:rsid w:val="00B518E1"/>
    <w:rsid w:val="00B55755"/>
    <w:rsid w:val="00B62685"/>
    <w:rsid w:val="00B642D1"/>
    <w:rsid w:val="00B645E4"/>
    <w:rsid w:val="00B64E89"/>
    <w:rsid w:val="00B75353"/>
    <w:rsid w:val="00B93441"/>
    <w:rsid w:val="00B94191"/>
    <w:rsid w:val="00BA7CFC"/>
    <w:rsid w:val="00BB03EC"/>
    <w:rsid w:val="00BB4928"/>
    <w:rsid w:val="00BD482B"/>
    <w:rsid w:val="00BD69CF"/>
    <w:rsid w:val="00BE206C"/>
    <w:rsid w:val="00BF2DDC"/>
    <w:rsid w:val="00C07E85"/>
    <w:rsid w:val="00C243AC"/>
    <w:rsid w:val="00C46030"/>
    <w:rsid w:val="00C61CA6"/>
    <w:rsid w:val="00C908C1"/>
    <w:rsid w:val="00CB3C1A"/>
    <w:rsid w:val="00CB626E"/>
    <w:rsid w:val="00CC2208"/>
    <w:rsid w:val="00CC7D3B"/>
    <w:rsid w:val="00CE4609"/>
    <w:rsid w:val="00D57EA6"/>
    <w:rsid w:val="00D667B7"/>
    <w:rsid w:val="00D67866"/>
    <w:rsid w:val="00D96ED2"/>
    <w:rsid w:val="00DB1599"/>
    <w:rsid w:val="00DC4805"/>
    <w:rsid w:val="00DD1D2A"/>
    <w:rsid w:val="00DF05CB"/>
    <w:rsid w:val="00DF0A6E"/>
    <w:rsid w:val="00DF3FB9"/>
    <w:rsid w:val="00DF5DDE"/>
    <w:rsid w:val="00E002EA"/>
    <w:rsid w:val="00E04A59"/>
    <w:rsid w:val="00E06D70"/>
    <w:rsid w:val="00E07608"/>
    <w:rsid w:val="00E21C3B"/>
    <w:rsid w:val="00E22F62"/>
    <w:rsid w:val="00E25C4F"/>
    <w:rsid w:val="00E4242E"/>
    <w:rsid w:val="00E475A8"/>
    <w:rsid w:val="00E71F94"/>
    <w:rsid w:val="00E90715"/>
    <w:rsid w:val="00EB554B"/>
    <w:rsid w:val="00EC4691"/>
    <w:rsid w:val="00ED5FE1"/>
    <w:rsid w:val="00ED669A"/>
    <w:rsid w:val="00F11260"/>
    <w:rsid w:val="00F24ADE"/>
    <w:rsid w:val="00F25E4F"/>
    <w:rsid w:val="00F40C41"/>
    <w:rsid w:val="00F50691"/>
    <w:rsid w:val="00F558CA"/>
    <w:rsid w:val="00F8015E"/>
    <w:rsid w:val="00F868E2"/>
    <w:rsid w:val="00FA33EA"/>
    <w:rsid w:val="00FB1591"/>
    <w:rsid w:val="00FC1D0C"/>
    <w:rsid w:val="00FD106F"/>
    <w:rsid w:val="00FD5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CFC73"/>
  <w15:docId w15:val="{8E3B0521-69CC-4B4F-A0E8-A2F618C30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803"/>
    <w:pPr>
      <w:spacing w:after="9" w:line="26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E71F94"/>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E71F94"/>
    <w:rPr>
      <w:b/>
      <w:bCs/>
    </w:rPr>
  </w:style>
  <w:style w:type="character" w:styleId="Hyperlink">
    <w:name w:val="Hyperlink"/>
    <w:basedOn w:val="DefaultParagraphFont"/>
    <w:uiPriority w:val="99"/>
    <w:unhideWhenUsed/>
    <w:rsid w:val="000C4C17"/>
    <w:rPr>
      <w:color w:val="0563C1" w:themeColor="hyperlink"/>
      <w:u w:val="single"/>
    </w:rPr>
  </w:style>
  <w:style w:type="character" w:styleId="UnresolvedMention">
    <w:name w:val="Unresolved Mention"/>
    <w:basedOn w:val="DefaultParagraphFont"/>
    <w:uiPriority w:val="99"/>
    <w:semiHidden/>
    <w:unhideWhenUsed/>
    <w:rsid w:val="000C4C17"/>
    <w:rPr>
      <w:color w:val="605E5C"/>
      <w:shd w:val="clear" w:color="auto" w:fill="E1DFDD"/>
    </w:rPr>
  </w:style>
  <w:style w:type="paragraph" w:styleId="ListParagraph">
    <w:name w:val="List Paragraph"/>
    <w:basedOn w:val="Normal"/>
    <w:uiPriority w:val="34"/>
    <w:qFormat/>
    <w:rsid w:val="00E90715"/>
    <w:pPr>
      <w:ind w:left="720"/>
      <w:contextualSpacing/>
    </w:pPr>
  </w:style>
  <w:style w:type="paragraph" w:styleId="NoSpacing">
    <w:name w:val="No Spacing"/>
    <w:uiPriority w:val="1"/>
    <w:qFormat/>
    <w:rsid w:val="00FB1591"/>
    <w:pPr>
      <w:spacing w:after="0" w:line="240" w:lineRule="auto"/>
      <w:ind w:left="10" w:hanging="10"/>
    </w:pPr>
    <w:rPr>
      <w:rFonts w:ascii="Times New Roman" w:eastAsia="Times New Roman" w:hAnsi="Times New Roman" w:cs="Times New Roman"/>
      <w:color w:val="000000"/>
      <w:sz w:val="24"/>
    </w:rPr>
  </w:style>
  <w:style w:type="character" w:customStyle="1" w:styleId="fontstyle01">
    <w:name w:val="fontstyle01"/>
    <w:basedOn w:val="DefaultParagraphFont"/>
    <w:rsid w:val="009A4B2E"/>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6509">
      <w:bodyDiv w:val="1"/>
      <w:marLeft w:val="0"/>
      <w:marRight w:val="0"/>
      <w:marTop w:val="0"/>
      <w:marBottom w:val="0"/>
      <w:divBdr>
        <w:top w:val="none" w:sz="0" w:space="0" w:color="auto"/>
        <w:left w:val="none" w:sz="0" w:space="0" w:color="auto"/>
        <w:bottom w:val="none" w:sz="0" w:space="0" w:color="auto"/>
        <w:right w:val="none" w:sz="0" w:space="0" w:color="auto"/>
      </w:divBdr>
    </w:div>
    <w:div w:id="789710574">
      <w:bodyDiv w:val="1"/>
      <w:marLeft w:val="0"/>
      <w:marRight w:val="0"/>
      <w:marTop w:val="0"/>
      <w:marBottom w:val="0"/>
      <w:divBdr>
        <w:top w:val="none" w:sz="0" w:space="0" w:color="auto"/>
        <w:left w:val="none" w:sz="0" w:space="0" w:color="auto"/>
        <w:bottom w:val="none" w:sz="0" w:space="0" w:color="auto"/>
        <w:right w:val="none" w:sz="0" w:space="0" w:color="auto"/>
      </w:divBdr>
    </w:div>
    <w:div w:id="848174922">
      <w:bodyDiv w:val="1"/>
      <w:marLeft w:val="0"/>
      <w:marRight w:val="0"/>
      <w:marTop w:val="0"/>
      <w:marBottom w:val="0"/>
      <w:divBdr>
        <w:top w:val="none" w:sz="0" w:space="0" w:color="auto"/>
        <w:left w:val="none" w:sz="0" w:space="0" w:color="auto"/>
        <w:bottom w:val="none" w:sz="0" w:space="0" w:color="auto"/>
        <w:right w:val="none" w:sz="0" w:space="0" w:color="auto"/>
      </w:divBdr>
    </w:div>
    <w:div w:id="1235705784">
      <w:bodyDiv w:val="1"/>
      <w:marLeft w:val="0"/>
      <w:marRight w:val="0"/>
      <w:marTop w:val="0"/>
      <w:marBottom w:val="0"/>
      <w:divBdr>
        <w:top w:val="none" w:sz="0" w:space="0" w:color="auto"/>
        <w:left w:val="none" w:sz="0" w:space="0" w:color="auto"/>
        <w:bottom w:val="none" w:sz="0" w:space="0" w:color="auto"/>
        <w:right w:val="none" w:sz="0" w:space="0" w:color="auto"/>
      </w:divBdr>
    </w:div>
    <w:div w:id="1309212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7C452-A914-4343-90B9-6BF1F7DDF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4</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k Buksh</dc:creator>
  <cp:keywords/>
  <cp:lastModifiedBy>Shahadat Anik</cp:lastModifiedBy>
  <cp:revision>62</cp:revision>
  <cp:lastPrinted>2022-09-10T10:07:00Z</cp:lastPrinted>
  <dcterms:created xsi:type="dcterms:W3CDTF">2022-09-06T17:10:00Z</dcterms:created>
  <dcterms:modified xsi:type="dcterms:W3CDTF">2022-09-16T18:39:00Z</dcterms:modified>
</cp:coreProperties>
</file>